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50F74" w14:textId="77777777" w:rsidR="006A328F" w:rsidRPr="000F3CE8" w:rsidRDefault="00A003E0" w:rsidP="00A003E0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0F3CE8">
        <w:rPr>
          <w:rFonts w:ascii="Times New Roman" w:hAnsi="Times New Roman" w:cs="Times New Roman"/>
          <w:b/>
          <w:sz w:val="32"/>
          <w:szCs w:val="32"/>
        </w:rPr>
        <w:t>PARA-BANKA ÖDEVİ</w:t>
      </w:r>
    </w:p>
    <w:p w14:paraId="7B7E9EF1" w14:textId="77777777" w:rsidR="00637AA9" w:rsidRPr="000F3CE8" w:rsidRDefault="00637AA9" w:rsidP="00B11E0F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3A48088" w14:textId="77777777" w:rsidR="00A003E0" w:rsidRPr="000F3CE8" w:rsidRDefault="00A003E0" w:rsidP="00B11E0F">
      <w:pPr>
        <w:spacing w:line="360" w:lineRule="auto"/>
        <w:rPr>
          <w:rFonts w:ascii="Times New Roman" w:hAnsi="Times New Roman" w:cs="Times New Roman"/>
          <w:b/>
        </w:rPr>
      </w:pPr>
      <w:r w:rsidRPr="000F3CE8">
        <w:rPr>
          <w:rFonts w:ascii="Times New Roman" w:hAnsi="Times New Roman" w:cs="Times New Roman"/>
          <w:b/>
        </w:rPr>
        <w:t xml:space="preserve">Ödev yıllar ve kurumlar itibariyle </w:t>
      </w:r>
      <w:r w:rsidR="00CC21DC" w:rsidRPr="000F3CE8">
        <w:rPr>
          <w:rFonts w:ascii="Times New Roman" w:hAnsi="Times New Roman" w:cs="Times New Roman"/>
          <w:b/>
        </w:rPr>
        <w:t>bilançoya dayalı risk</w:t>
      </w:r>
      <w:r w:rsidRPr="000F3CE8">
        <w:rPr>
          <w:rFonts w:ascii="Times New Roman" w:hAnsi="Times New Roman" w:cs="Times New Roman"/>
          <w:b/>
        </w:rPr>
        <w:t xml:space="preserve"> analizidir. </w:t>
      </w:r>
    </w:p>
    <w:p w14:paraId="18E3BA59" w14:textId="77777777" w:rsidR="00A003E0" w:rsidRPr="000F3CE8" w:rsidRDefault="00A003E0" w:rsidP="00B11E0F">
      <w:pPr>
        <w:spacing w:line="360" w:lineRule="auto"/>
        <w:rPr>
          <w:rFonts w:ascii="Times New Roman" w:hAnsi="Times New Roman" w:cs="Times New Roman"/>
          <w:b/>
        </w:rPr>
      </w:pPr>
      <w:r w:rsidRPr="000F3CE8">
        <w:rPr>
          <w:rFonts w:ascii="Times New Roman" w:hAnsi="Times New Roman" w:cs="Times New Roman"/>
          <w:b/>
          <w:sz w:val="28"/>
          <w:szCs w:val="28"/>
          <w:u w:val="single"/>
        </w:rPr>
        <w:t>Ödevler el yazısı ile yapılacaktır.</w:t>
      </w:r>
      <w:r w:rsidRPr="000F3CE8">
        <w:rPr>
          <w:rFonts w:ascii="Times New Roman" w:hAnsi="Times New Roman" w:cs="Times New Roman"/>
          <w:b/>
        </w:rPr>
        <w:t xml:space="preserve"> </w:t>
      </w:r>
    </w:p>
    <w:p w14:paraId="7370B31C" w14:textId="77777777" w:rsidR="00A003E0" w:rsidRPr="000F3CE8" w:rsidRDefault="00A003E0" w:rsidP="00B11E0F">
      <w:pPr>
        <w:spacing w:line="360" w:lineRule="auto"/>
        <w:rPr>
          <w:rFonts w:ascii="Times New Roman" w:hAnsi="Times New Roman" w:cs="Times New Roman"/>
          <w:b/>
        </w:rPr>
      </w:pPr>
      <w:r w:rsidRPr="000F3CE8">
        <w:rPr>
          <w:rFonts w:ascii="Times New Roman" w:hAnsi="Times New Roman" w:cs="Times New Roman"/>
          <w:b/>
        </w:rPr>
        <w:t>Sorumlu olduğunuz bankanın bilançosunu Türkiye Bankalar Birliği’nin</w:t>
      </w:r>
    </w:p>
    <w:p w14:paraId="11D40D69" w14:textId="6455C7A2" w:rsidR="0073156C" w:rsidRDefault="00000000" w:rsidP="00B11E0F">
      <w:pPr>
        <w:spacing w:line="360" w:lineRule="auto"/>
      </w:pPr>
      <w:hyperlink r:id="rId5" w:history="1">
        <w:r w:rsidR="0073156C" w:rsidRPr="00056237">
          <w:rPr>
            <w:rStyle w:val="Kpr"/>
          </w:rPr>
          <w:t>https://www.tbb.org.tr/Content/Upload/Dokuman/8969/Bankalarimiz_2022.pdf</w:t>
        </w:r>
      </w:hyperlink>
      <w:r w:rsidR="0073156C">
        <w:t xml:space="preserve"> </w:t>
      </w:r>
    </w:p>
    <w:p w14:paraId="5E425979" w14:textId="29828533" w:rsidR="00A003E0" w:rsidRPr="00B11E0F" w:rsidRDefault="006B0478" w:rsidP="00B11E0F">
      <w:pPr>
        <w:spacing w:line="360" w:lineRule="auto"/>
      </w:pPr>
      <w:proofErr w:type="gramStart"/>
      <w:r w:rsidRPr="000F3CE8">
        <w:rPr>
          <w:rFonts w:ascii="Times New Roman" w:hAnsi="Times New Roman" w:cs="Times New Roman"/>
          <w:b/>
        </w:rPr>
        <w:t>adresinden</w:t>
      </w:r>
      <w:proofErr w:type="gramEnd"/>
      <w:r>
        <w:rPr>
          <w:rFonts w:ascii="Times New Roman" w:hAnsi="Times New Roman" w:cs="Times New Roman"/>
          <w:b/>
        </w:rPr>
        <w:t xml:space="preserve"> </w:t>
      </w:r>
      <w:r w:rsidR="00CA7B0F">
        <w:rPr>
          <w:rFonts w:ascii="Times New Roman" w:hAnsi="Times New Roman" w:cs="Times New Roman"/>
          <w:b/>
        </w:rPr>
        <w:t>erişeceğiniz “B</w:t>
      </w:r>
      <w:r>
        <w:rPr>
          <w:rFonts w:ascii="Times New Roman" w:hAnsi="Times New Roman" w:cs="Times New Roman"/>
          <w:b/>
        </w:rPr>
        <w:t xml:space="preserve">ankalarımız </w:t>
      </w:r>
      <w:r w:rsidR="00CA7B0F">
        <w:rPr>
          <w:rFonts w:ascii="Times New Roman" w:hAnsi="Times New Roman" w:cs="Times New Roman"/>
          <w:b/>
        </w:rPr>
        <w:t xml:space="preserve">2022” </w:t>
      </w:r>
      <w:r>
        <w:rPr>
          <w:rFonts w:ascii="Times New Roman" w:hAnsi="Times New Roman" w:cs="Times New Roman"/>
          <w:b/>
        </w:rPr>
        <w:t xml:space="preserve">kitabından </w:t>
      </w:r>
      <w:r w:rsidR="00A003E0" w:rsidRPr="000F3CE8">
        <w:rPr>
          <w:rFonts w:ascii="Times New Roman" w:hAnsi="Times New Roman" w:cs="Times New Roman"/>
          <w:b/>
        </w:rPr>
        <w:t xml:space="preserve">elde edebilirsiniz. </w:t>
      </w:r>
    </w:p>
    <w:p w14:paraId="326F4D93" w14:textId="77777777" w:rsidR="00637AA9" w:rsidRPr="000F3CE8" w:rsidRDefault="00637AA9" w:rsidP="00A003E0">
      <w:pPr>
        <w:spacing w:line="240" w:lineRule="auto"/>
        <w:rPr>
          <w:rFonts w:ascii="Times New Roman" w:hAnsi="Times New Roman" w:cs="Times New Roman"/>
          <w:b/>
        </w:rPr>
      </w:pPr>
    </w:p>
    <w:p w14:paraId="72FFD957" w14:textId="75D83A71" w:rsidR="00637AA9" w:rsidRPr="000F3CE8" w:rsidRDefault="003B67D9" w:rsidP="00A003E0">
      <w:pPr>
        <w:spacing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Ödevin</w:t>
      </w:r>
      <w:r w:rsidR="005A0C73">
        <w:rPr>
          <w:rFonts w:ascii="Times New Roman" w:hAnsi="Times New Roman" w:cs="Times New Roman"/>
          <w:b/>
        </w:rPr>
        <w:t xml:space="preserve"> en</w:t>
      </w:r>
      <w:r>
        <w:rPr>
          <w:rFonts w:ascii="Times New Roman" w:hAnsi="Times New Roman" w:cs="Times New Roman"/>
          <w:b/>
        </w:rPr>
        <w:t xml:space="preserve"> son tesli</w:t>
      </w:r>
      <w:r w:rsidR="005A0C73">
        <w:rPr>
          <w:rFonts w:ascii="Times New Roman" w:hAnsi="Times New Roman" w:cs="Times New Roman"/>
          <w:b/>
        </w:rPr>
        <w:t>m tarihi,</w:t>
      </w:r>
      <w:r>
        <w:rPr>
          <w:rFonts w:ascii="Times New Roman" w:hAnsi="Times New Roman" w:cs="Times New Roman"/>
          <w:b/>
        </w:rPr>
        <w:t xml:space="preserve"> </w:t>
      </w:r>
      <w:r w:rsidR="005A0C73">
        <w:rPr>
          <w:rFonts w:ascii="Times New Roman" w:hAnsi="Times New Roman" w:cs="Times New Roman"/>
          <w:b/>
        </w:rPr>
        <w:t>ikinci öğretimler için 3 Ocak 2024 tarihindeki ders saatinde, örgün öğretimler için ise 4 Ocak 2024 tarihindeki ders saatinde</w:t>
      </w:r>
      <w:r w:rsidR="005A0C73" w:rsidRPr="000F3CE8">
        <w:rPr>
          <w:rFonts w:ascii="Times New Roman" w:hAnsi="Times New Roman" w:cs="Times New Roman"/>
          <w:b/>
        </w:rPr>
        <w:t xml:space="preserve"> </w:t>
      </w:r>
      <w:r w:rsidR="005A0C73">
        <w:rPr>
          <w:rFonts w:ascii="Times New Roman" w:hAnsi="Times New Roman" w:cs="Times New Roman"/>
          <w:b/>
        </w:rPr>
        <w:t>olmak üzere</w:t>
      </w:r>
      <w:r w:rsidR="00637AA9" w:rsidRPr="000F3CE8">
        <w:rPr>
          <w:rFonts w:ascii="Times New Roman" w:hAnsi="Times New Roman" w:cs="Times New Roman"/>
          <w:b/>
        </w:rPr>
        <w:t xml:space="preserve"> belirlenmiştir.</w:t>
      </w:r>
    </w:p>
    <w:p w14:paraId="5C41CFBF" w14:textId="77777777" w:rsidR="00637AA9" w:rsidRPr="000F3CE8" w:rsidRDefault="00637AA9" w:rsidP="00A003E0">
      <w:pPr>
        <w:spacing w:line="240" w:lineRule="auto"/>
        <w:rPr>
          <w:rFonts w:ascii="Times New Roman" w:hAnsi="Times New Roman" w:cs="Times New Roman"/>
          <w:b/>
        </w:rPr>
      </w:pPr>
    </w:p>
    <w:p w14:paraId="63CBB703" w14:textId="77777777" w:rsidR="00637AA9" w:rsidRPr="000F3CE8" w:rsidRDefault="00637AA9" w:rsidP="00A003E0">
      <w:pPr>
        <w:spacing w:line="240" w:lineRule="auto"/>
        <w:rPr>
          <w:rFonts w:ascii="Times New Roman" w:hAnsi="Times New Roman" w:cs="Times New Roman"/>
          <w:b/>
        </w:rPr>
      </w:pPr>
      <w:r w:rsidRPr="000F3CE8">
        <w:rPr>
          <w:rFonts w:ascii="Times New Roman" w:hAnsi="Times New Roman" w:cs="Times New Roman"/>
          <w:b/>
        </w:rPr>
        <w:t xml:space="preserve">Sorumlu olduğunuz bankaları aşağıdaki tabloya göre belirleyeceksiniz. </w:t>
      </w:r>
    </w:p>
    <w:p w14:paraId="1938EC1F" w14:textId="77777777" w:rsidR="00A003E0" w:rsidRPr="000F3CE8" w:rsidRDefault="00A003E0" w:rsidP="00A003E0">
      <w:pPr>
        <w:spacing w:line="240" w:lineRule="auto"/>
        <w:rPr>
          <w:rFonts w:ascii="Times New Roman" w:hAnsi="Times New Roman" w:cs="Times New Roman"/>
          <w:b/>
        </w:rPr>
      </w:pPr>
    </w:p>
    <w:tbl>
      <w:tblPr>
        <w:tblW w:w="9214" w:type="dxa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8"/>
        <w:gridCol w:w="1134"/>
        <w:gridCol w:w="1417"/>
        <w:gridCol w:w="1134"/>
        <w:gridCol w:w="1418"/>
        <w:gridCol w:w="1417"/>
        <w:gridCol w:w="1276"/>
      </w:tblGrid>
      <w:tr w:rsidR="00CC21DC" w:rsidRPr="000F3CE8" w14:paraId="5476F005" w14:textId="77777777" w:rsidTr="0073156C">
        <w:trPr>
          <w:trHeight w:val="203"/>
        </w:trPr>
        <w:tc>
          <w:tcPr>
            <w:tcW w:w="1418" w:type="dxa"/>
            <w:vMerge w:val="restart"/>
            <w:shd w:val="clear" w:color="auto" w:fill="auto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37C728AB" w14:textId="77777777" w:rsidR="00CC21DC" w:rsidRPr="000F3CE8" w:rsidRDefault="00CC21DC" w:rsidP="0041388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F3CE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Sorumlusu</w:t>
            </w:r>
          </w:p>
        </w:tc>
        <w:tc>
          <w:tcPr>
            <w:tcW w:w="2551" w:type="dxa"/>
            <w:gridSpan w:val="2"/>
            <w:shd w:val="clear" w:color="auto" w:fill="auto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6E7005EE" w14:textId="77777777" w:rsidR="00CC21DC" w:rsidRPr="000F3CE8" w:rsidRDefault="00CC21DC" w:rsidP="0041388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0F3CE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I- Kamusal Sermayeli Bankalar</w:t>
            </w:r>
          </w:p>
        </w:tc>
        <w:tc>
          <w:tcPr>
            <w:tcW w:w="3969" w:type="dxa"/>
            <w:gridSpan w:val="3"/>
            <w:shd w:val="clear" w:color="auto" w:fill="auto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5AA0652F" w14:textId="77777777" w:rsidR="00CC21DC" w:rsidRPr="000F3CE8" w:rsidRDefault="00CC21DC" w:rsidP="0041388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0F3CE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II- Özel sermayeli bankalar</w:t>
            </w:r>
          </w:p>
        </w:tc>
        <w:tc>
          <w:tcPr>
            <w:tcW w:w="1276" w:type="dxa"/>
            <w:vMerge w:val="restart"/>
            <w:vAlign w:val="center"/>
          </w:tcPr>
          <w:p w14:paraId="5656A14D" w14:textId="77777777" w:rsidR="00CC21DC" w:rsidRPr="000F3CE8" w:rsidRDefault="00CC21DC" w:rsidP="0041388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F3CE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II- Yabancı sermayeli bankalar</w:t>
            </w:r>
          </w:p>
        </w:tc>
      </w:tr>
      <w:tr w:rsidR="00CC21DC" w:rsidRPr="000F3CE8" w14:paraId="0477E033" w14:textId="77777777" w:rsidTr="0073156C">
        <w:trPr>
          <w:trHeight w:val="554"/>
        </w:trPr>
        <w:tc>
          <w:tcPr>
            <w:tcW w:w="1418" w:type="dxa"/>
            <w:vMerge/>
            <w:shd w:val="clear" w:color="auto" w:fill="auto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71E2E2FA" w14:textId="77777777" w:rsidR="00CC21DC" w:rsidRPr="000F3CE8" w:rsidRDefault="00CC21DC" w:rsidP="0041388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282A97FE" w14:textId="77777777" w:rsidR="00CC21DC" w:rsidRPr="000F3CE8" w:rsidRDefault="00CC21DC" w:rsidP="00A233C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F3CE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rkek</w:t>
            </w:r>
          </w:p>
        </w:tc>
        <w:tc>
          <w:tcPr>
            <w:tcW w:w="1417" w:type="dxa"/>
            <w:shd w:val="clear" w:color="auto" w:fill="auto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0515B8D4" w14:textId="77777777" w:rsidR="00CC21DC" w:rsidRPr="000F3CE8" w:rsidRDefault="00CC21DC" w:rsidP="00A233C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0F3CE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Bayan</w:t>
            </w:r>
          </w:p>
        </w:tc>
        <w:tc>
          <w:tcPr>
            <w:tcW w:w="1134" w:type="dxa"/>
            <w:shd w:val="clear" w:color="auto" w:fill="auto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2D60506B" w14:textId="73888CA3" w:rsidR="00CC21DC" w:rsidRPr="000F3CE8" w:rsidRDefault="00CA7B0F" w:rsidP="006E6AF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  <w:r w:rsidR="00CC21DC" w:rsidRPr="000F3CE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 ve Altı vize</w:t>
            </w:r>
          </w:p>
        </w:tc>
        <w:tc>
          <w:tcPr>
            <w:tcW w:w="1418" w:type="dxa"/>
            <w:shd w:val="clear" w:color="auto" w:fill="auto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62F9E393" w14:textId="4F245900" w:rsidR="00CC21DC" w:rsidRPr="000F3CE8" w:rsidRDefault="00CA7B0F" w:rsidP="006E6AF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  <w:r w:rsidR="003B67D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1 ve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51 arası</w:t>
            </w:r>
            <w:r w:rsidR="00CC21DC" w:rsidRPr="000F3CE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vize</w:t>
            </w:r>
          </w:p>
        </w:tc>
        <w:tc>
          <w:tcPr>
            <w:tcW w:w="1417" w:type="dxa"/>
            <w:shd w:val="clear" w:color="auto" w:fill="auto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279C5BEA" w14:textId="356CB560" w:rsidR="00CC21DC" w:rsidRPr="000F3CE8" w:rsidRDefault="00CA7B0F" w:rsidP="006E6AF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5</w:t>
            </w:r>
            <w:r w:rsidR="006B047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  <w:r w:rsidR="00CC21DC" w:rsidRPr="000F3CE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ve üzeri vize</w:t>
            </w:r>
          </w:p>
        </w:tc>
        <w:tc>
          <w:tcPr>
            <w:tcW w:w="1276" w:type="dxa"/>
            <w:vMerge/>
            <w:vAlign w:val="center"/>
          </w:tcPr>
          <w:p w14:paraId="347EEDDC" w14:textId="77777777" w:rsidR="00CC21DC" w:rsidRPr="000F3CE8" w:rsidRDefault="00CC21DC" w:rsidP="0041388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637AA9" w:rsidRPr="000F3CE8" w14:paraId="41C2FFF9" w14:textId="77777777" w:rsidTr="0073156C">
        <w:trPr>
          <w:trHeight w:val="276"/>
        </w:trPr>
        <w:tc>
          <w:tcPr>
            <w:tcW w:w="1418" w:type="dxa"/>
            <w:shd w:val="clear" w:color="auto" w:fill="auto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05E0BEC0" w14:textId="77777777" w:rsidR="00CC21DC" w:rsidRPr="000F3CE8" w:rsidRDefault="00CC21DC" w:rsidP="00413888">
            <w:pPr>
              <w:spacing w:line="240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F3CE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rof. Dr. E. Erdem</w:t>
            </w:r>
          </w:p>
        </w:tc>
        <w:tc>
          <w:tcPr>
            <w:tcW w:w="1134" w:type="dxa"/>
            <w:shd w:val="clear" w:color="auto" w:fill="auto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1A028466" w14:textId="77777777" w:rsidR="00CC21DC" w:rsidRPr="000F3CE8" w:rsidRDefault="00CC21DC" w:rsidP="00637AA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F3CE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Halkbank</w:t>
            </w:r>
          </w:p>
        </w:tc>
        <w:tc>
          <w:tcPr>
            <w:tcW w:w="1417" w:type="dxa"/>
            <w:shd w:val="clear" w:color="auto" w:fill="auto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6D9DFCD1" w14:textId="77777777" w:rsidR="00CC21DC" w:rsidRPr="000F3CE8" w:rsidRDefault="00CC21DC" w:rsidP="00637AA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F3CE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Ziraat Bankası</w:t>
            </w:r>
          </w:p>
        </w:tc>
        <w:tc>
          <w:tcPr>
            <w:tcW w:w="1134" w:type="dxa"/>
            <w:shd w:val="clear" w:color="auto" w:fill="auto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60F8CDDE" w14:textId="77777777" w:rsidR="00CC21DC" w:rsidRPr="000F3CE8" w:rsidRDefault="00CC21DC" w:rsidP="00637AA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F3CE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Akbank</w:t>
            </w:r>
          </w:p>
        </w:tc>
        <w:tc>
          <w:tcPr>
            <w:tcW w:w="1418" w:type="dxa"/>
            <w:shd w:val="clear" w:color="auto" w:fill="auto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43FEA5E0" w14:textId="417AE239" w:rsidR="00CC21DC" w:rsidRPr="000F3CE8" w:rsidRDefault="0073156C" w:rsidP="00637AA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ürkiye İş</w:t>
            </w:r>
            <w:r w:rsidR="00CC21DC" w:rsidRPr="000F3CE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</w:t>
            </w:r>
            <w:r w:rsidR="00CC21DC" w:rsidRPr="000F3CE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ankası</w:t>
            </w:r>
          </w:p>
        </w:tc>
        <w:tc>
          <w:tcPr>
            <w:tcW w:w="1417" w:type="dxa"/>
            <w:shd w:val="clear" w:color="auto" w:fill="auto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1B2E4F41" w14:textId="262850F7" w:rsidR="00CC21DC" w:rsidRPr="000F3CE8" w:rsidRDefault="00CC21DC" w:rsidP="00637AA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F3CE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Yapı</w:t>
            </w:r>
            <w:r w:rsidR="0073156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 ve </w:t>
            </w:r>
            <w:r w:rsidRPr="000F3CE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Kredi Bankası</w:t>
            </w:r>
          </w:p>
        </w:tc>
        <w:tc>
          <w:tcPr>
            <w:tcW w:w="1276" w:type="dxa"/>
            <w:vAlign w:val="center"/>
          </w:tcPr>
          <w:p w14:paraId="5AA33206" w14:textId="479C31EF" w:rsidR="00CC21DC" w:rsidRPr="000F3CE8" w:rsidRDefault="0073156C" w:rsidP="00637AA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QNB Finansbank</w:t>
            </w:r>
          </w:p>
        </w:tc>
      </w:tr>
    </w:tbl>
    <w:p w14:paraId="34F1F898" w14:textId="77777777" w:rsidR="00A003E0" w:rsidRPr="000F3CE8" w:rsidRDefault="00A003E0" w:rsidP="00A003E0">
      <w:pPr>
        <w:spacing w:line="240" w:lineRule="auto"/>
        <w:rPr>
          <w:rFonts w:ascii="Times New Roman" w:hAnsi="Times New Roman" w:cs="Times New Roman"/>
          <w:b/>
        </w:rPr>
      </w:pPr>
    </w:p>
    <w:p w14:paraId="41DAA86D" w14:textId="77777777" w:rsidR="00CC21DC" w:rsidRPr="000F3CE8" w:rsidRDefault="00CC21DC" w:rsidP="00A003E0">
      <w:pPr>
        <w:spacing w:line="240" w:lineRule="auto"/>
        <w:rPr>
          <w:rFonts w:ascii="Times New Roman" w:hAnsi="Times New Roman" w:cs="Times New Roman"/>
          <w:b/>
        </w:rPr>
      </w:pPr>
    </w:p>
    <w:p w14:paraId="7C7C22D4" w14:textId="77777777" w:rsidR="00CC21DC" w:rsidRPr="00B11E0F" w:rsidRDefault="00CC21DC" w:rsidP="00B11E0F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B11E0F">
        <w:rPr>
          <w:rFonts w:ascii="Times New Roman" w:hAnsi="Times New Roman" w:cs="Times New Roman"/>
          <w:b/>
          <w:sz w:val="24"/>
          <w:szCs w:val="24"/>
        </w:rPr>
        <w:t>Yukarıdaki tabloya göre</w:t>
      </w:r>
      <w:r w:rsidR="00637AA9" w:rsidRPr="00B11E0F">
        <w:rPr>
          <w:rFonts w:ascii="Times New Roman" w:hAnsi="Times New Roman" w:cs="Times New Roman"/>
          <w:b/>
          <w:sz w:val="24"/>
          <w:szCs w:val="24"/>
        </w:rPr>
        <w:t>, cinsiyetiniz vize notunuz ve ders sorumlunuz itibariyle</w:t>
      </w:r>
      <w:r w:rsidRPr="00B11E0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942B6" w:rsidRPr="00B11E0F">
        <w:rPr>
          <w:rFonts w:ascii="Times New Roman" w:hAnsi="Times New Roman" w:cs="Times New Roman"/>
          <w:b/>
          <w:sz w:val="24"/>
          <w:szCs w:val="24"/>
        </w:rPr>
        <w:t>üç banka seçmeniz gerekmektedir.</w:t>
      </w:r>
      <w:r w:rsidR="002A4830" w:rsidRPr="00B11E0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942B6" w:rsidRPr="00B11E0F">
        <w:rPr>
          <w:rFonts w:ascii="Times New Roman" w:hAnsi="Times New Roman" w:cs="Times New Roman"/>
          <w:b/>
          <w:sz w:val="24"/>
          <w:szCs w:val="24"/>
        </w:rPr>
        <w:t xml:space="preserve"> Yapılacaklar</w:t>
      </w:r>
      <w:r w:rsidR="00637AA9" w:rsidRPr="00B11E0F">
        <w:rPr>
          <w:rFonts w:ascii="Times New Roman" w:hAnsi="Times New Roman" w:cs="Times New Roman"/>
          <w:b/>
          <w:sz w:val="24"/>
          <w:szCs w:val="24"/>
        </w:rPr>
        <w:t>:</w:t>
      </w:r>
    </w:p>
    <w:p w14:paraId="415118ED" w14:textId="43126388" w:rsidR="00E942B6" w:rsidRPr="00B11E0F" w:rsidRDefault="002A4830" w:rsidP="00B11E0F">
      <w:pPr>
        <w:pStyle w:val="ListeParagraf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B11E0F">
        <w:rPr>
          <w:rFonts w:ascii="Times New Roman" w:hAnsi="Times New Roman" w:cs="Times New Roman"/>
          <w:b/>
          <w:sz w:val="24"/>
          <w:szCs w:val="24"/>
        </w:rPr>
        <w:t>Bankalarınızı belirledikten son</w:t>
      </w:r>
      <w:r w:rsidR="00637AA9" w:rsidRPr="00B11E0F">
        <w:rPr>
          <w:rFonts w:ascii="Times New Roman" w:hAnsi="Times New Roman" w:cs="Times New Roman"/>
          <w:b/>
          <w:sz w:val="24"/>
          <w:szCs w:val="24"/>
        </w:rPr>
        <w:t>ra Türk bankacılık sisteminin toplamı (aynı adresten elde edebilirsiniz)</w:t>
      </w:r>
      <w:r w:rsidRPr="00B11E0F">
        <w:rPr>
          <w:rFonts w:ascii="Times New Roman" w:hAnsi="Times New Roman" w:cs="Times New Roman"/>
          <w:b/>
          <w:sz w:val="24"/>
          <w:szCs w:val="24"/>
        </w:rPr>
        <w:t xml:space="preserve"> ile birlikte </w:t>
      </w:r>
      <w:r w:rsidR="00E942B6" w:rsidRPr="00B11E0F">
        <w:rPr>
          <w:rFonts w:ascii="Times New Roman" w:hAnsi="Times New Roman" w:cs="Times New Roman"/>
          <w:b/>
          <w:sz w:val="24"/>
          <w:szCs w:val="24"/>
        </w:rPr>
        <w:t>20</w:t>
      </w:r>
      <w:r w:rsidR="0073156C">
        <w:rPr>
          <w:rFonts w:ascii="Times New Roman" w:hAnsi="Times New Roman" w:cs="Times New Roman"/>
          <w:b/>
          <w:sz w:val="24"/>
          <w:szCs w:val="24"/>
        </w:rPr>
        <w:t>21</w:t>
      </w:r>
      <w:r w:rsidRPr="00B11E0F">
        <w:rPr>
          <w:rFonts w:ascii="Times New Roman" w:hAnsi="Times New Roman" w:cs="Times New Roman"/>
          <w:b/>
          <w:sz w:val="24"/>
          <w:szCs w:val="24"/>
        </w:rPr>
        <w:t xml:space="preserve"> Aralık ve 20</w:t>
      </w:r>
      <w:r w:rsidR="0073156C">
        <w:rPr>
          <w:rFonts w:ascii="Times New Roman" w:hAnsi="Times New Roman" w:cs="Times New Roman"/>
          <w:b/>
          <w:sz w:val="24"/>
          <w:szCs w:val="24"/>
        </w:rPr>
        <w:t>22</w:t>
      </w:r>
      <w:r w:rsidRPr="00B11E0F">
        <w:rPr>
          <w:rFonts w:ascii="Times New Roman" w:hAnsi="Times New Roman" w:cs="Times New Roman"/>
          <w:b/>
          <w:sz w:val="24"/>
          <w:szCs w:val="24"/>
        </w:rPr>
        <w:t xml:space="preserve"> Aralık dönemleri için bilanço ve mali gelir tablolarını indirin.</w:t>
      </w:r>
    </w:p>
    <w:p w14:paraId="5F3603F4" w14:textId="3B088F24" w:rsidR="002A4830" w:rsidRPr="00B11E0F" w:rsidRDefault="002A4830" w:rsidP="00B11E0F">
      <w:pPr>
        <w:pStyle w:val="ListeParagraf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B11E0F">
        <w:rPr>
          <w:rFonts w:ascii="Times New Roman" w:hAnsi="Times New Roman" w:cs="Times New Roman"/>
          <w:b/>
          <w:sz w:val="24"/>
          <w:szCs w:val="24"/>
        </w:rPr>
        <w:t>Dörtlü sınıflandırma yaparak bilançoları genelleştirin</w:t>
      </w:r>
      <w:r w:rsidR="00EC73C1" w:rsidRPr="00B11E0F">
        <w:rPr>
          <w:rFonts w:ascii="Times New Roman" w:hAnsi="Times New Roman" w:cs="Times New Roman"/>
          <w:b/>
          <w:sz w:val="24"/>
          <w:szCs w:val="24"/>
        </w:rPr>
        <w:t xml:space="preserve"> (Ders kitabını</w:t>
      </w:r>
      <w:r w:rsidR="006B0478" w:rsidRPr="00B11E0F">
        <w:rPr>
          <w:rFonts w:ascii="Times New Roman" w:hAnsi="Times New Roman" w:cs="Times New Roman"/>
          <w:b/>
          <w:sz w:val="24"/>
          <w:szCs w:val="24"/>
        </w:rPr>
        <w:t>zda</w:t>
      </w:r>
      <w:r w:rsidR="00EC73C1" w:rsidRPr="00B11E0F">
        <w:rPr>
          <w:rFonts w:ascii="Times New Roman" w:hAnsi="Times New Roman" w:cs="Times New Roman"/>
          <w:b/>
          <w:sz w:val="24"/>
          <w:szCs w:val="24"/>
        </w:rPr>
        <w:t xml:space="preserve"> dörtlü sınıflandırma mevcuttur).</w:t>
      </w:r>
    </w:p>
    <w:p w14:paraId="364288E6" w14:textId="7D9793A8" w:rsidR="002A4830" w:rsidRPr="00B11E0F" w:rsidRDefault="002A4830" w:rsidP="00B11E0F">
      <w:pPr>
        <w:pStyle w:val="ListeParagraf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B11E0F">
        <w:rPr>
          <w:rFonts w:ascii="Times New Roman" w:hAnsi="Times New Roman" w:cs="Times New Roman"/>
          <w:b/>
          <w:sz w:val="24"/>
          <w:szCs w:val="24"/>
        </w:rPr>
        <w:t xml:space="preserve">Her bir bankayı kendi için </w:t>
      </w:r>
      <w:r w:rsidR="0073156C" w:rsidRPr="00B11E0F">
        <w:rPr>
          <w:rFonts w:ascii="Times New Roman" w:hAnsi="Times New Roman" w:cs="Times New Roman"/>
          <w:b/>
          <w:sz w:val="24"/>
          <w:szCs w:val="24"/>
        </w:rPr>
        <w:t>20</w:t>
      </w:r>
      <w:r w:rsidR="0073156C">
        <w:rPr>
          <w:rFonts w:ascii="Times New Roman" w:hAnsi="Times New Roman" w:cs="Times New Roman"/>
          <w:b/>
          <w:sz w:val="24"/>
          <w:szCs w:val="24"/>
        </w:rPr>
        <w:t>21</w:t>
      </w:r>
      <w:r w:rsidR="0073156C" w:rsidRPr="00B11E0F">
        <w:rPr>
          <w:rFonts w:ascii="Times New Roman" w:hAnsi="Times New Roman" w:cs="Times New Roman"/>
          <w:b/>
          <w:sz w:val="24"/>
          <w:szCs w:val="24"/>
        </w:rPr>
        <w:t xml:space="preserve"> Aralık ve 20</w:t>
      </w:r>
      <w:r w:rsidR="0073156C">
        <w:rPr>
          <w:rFonts w:ascii="Times New Roman" w:hAnsi="Times New Roman" w:cs="Times New Roman"/>
          <w:b/>
          <w:sz w:val="24"/>
          <w:szCs w:val="24"/>
        </w:rPr>
        <w:t>22</w:t>
      </w:r>
      <w:r w:rsidR="005A0C7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B0478" w:rsidRPr="00B11E0F">
        <w:rPr>
          <w:rFonts w:ascii="Times New Roman" w:hAnsi="Times New Roman" w:cs="Times New Roman"/>
          <w:b/>
          <w:sz w:val="24"/>
          <w:szCs w:val="24"/>
        </w:rPr>
        <w:t xml:space="preserve">Aralık </w:t>
      </w:r>
      <w:r w:rsidRPr="00B11E0F">
        <w:rPr>
          <w:rFonts w:ascii="Times New Roman" w:hAnsi="Times New Roman" w:cs="Times New Roman"/>
          <w:b/>
          <w:sz w:val="24"/>
          <w:szCs w:val="24"/>
        </w:rPr>
        <w:t>dönemi itibariyle karşılaştırın</w:t>
      </w:r>
      <w:r w:rsidR="00637AA9" w:rsidRPr="00B11E0F">
        <w:rPr>
          <w:rFonts w:ascii="Times New Roman" w:hAnsi="Times New Roman" w:cs="Times New Roman"/>
          <w:b/>
          <w:sz w:val="24"/>
          <w:szCs w:val="24"/>
        </w:rPr>
        <w:t>.</w:t>
      </w:r>
    </w:p>
    <w:p w14:paraId="318AB08E" w14:textId="52681C56" w:rsidR="002A4830" w:rsidRPr="00B11E0F" w:rsidRDefault="002A4830" w:rsidP="00B11E0F">
      <w:pPr>
        <w:pStyle w:val="ListeParagraf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B11E0F">
        <w:rPr>
          <w:rFonts w:ascii="Times New Roman" w:hAnsi="Times New Roman" w:cs="Times New Roman"/>
          <w:b/>
          <w:sz w:val="24"/>
          <w:szCs w:val="24"/>
        </w:rPr>
        <w:t xml:space="preserve">Türk bankacılık sistemini genel olarak </w:t>
      </w:r>
      <w:r w:rsidR="0073156C" w:rsidRPr="00B11E0F">
        <w:rPr>
          <w:rFonts w:ascii="Times New Roman" w:hAnsi="Times New Roman" w:cs="Times New Roman"/>
          <w:b/>
          <w:sz w:val="24"/>
          <w:szCs w:val="24"/>
        </w:rPr>
        <w:t>20</w:t>
      </w:r>
      <w:r w:rsidR="0073156C">
        <w:rPr>
          <w:rFonts w:ascii="Times New Roman" w:hAnsi="Times New Roman" w:cs="Times New Roman"/>
          <w:b/>
          <w:sz w:val="24"/>
          <w:szCs w:val="24"/>
        </w:rPr>
        <w:t>21</w:t>
      </w:r>
      <w:r w:rsidR="0073156C" w:rsidRPr="00B11E0F">
        <w:rPr>
          <w:rFonts w:ascii="Times New Roman" w:hAnsi="Times New Roman" w:cs="Times New Roman"/>
          <w:b/>
          <w:sz w:val="24"/>
          <w:szCs w:val="24"/>
        </w:rPr>
        <w:t xml:space="preserve"> Aralık ve 20</w:t>
      </w:r>
      <w:r w:rsidR="0073156C">
        <w:rPr>
          <w:rFonts w:ascii="Times New Roman" w:hAnsi="Times New Roman" w:cs="Times New Roman"/>
          <w:b/>
          <w:sz w:val="24"/>
          <w:szCs w:val="24"/>
        </w:rPr>
        <w:t xml:space="preserve">22 </w:t>
      </w:r>
      <w:r w:rsidR="006B0478" w:rsidRPr="00B11E0F">
        <w:rPr>
          <w:rFonts w:ascii="Times New Roman" w:hAnsi="Times New Roman" w:cs="Times New Roman"/>
          <w:b/>
          <w:sz w:val="24"/>
          <w:szCs w:val="24"/>
        </w:rPr>
        <w:t xml:space="preserve">Aralık </w:t>
      </w:r>
      <w:r w:rsidR="00637AA9" w:rsidRPr="00B11E0F">
        <w:rPr>
          <w:rFonts w:ascii="Times New Roman" w:hAnsi="Times New Roman" w:cs="Times New Roman"/>
          <w:b/>
          <w:sz w:val="24"/>
          <w:szCs w:val="24"/>
        </w:rPr>
        <w:t>dönemi itibariyle karşılaştırın</w:t>
      </w:r>
      <w:r w:rsidR="005A0C73">
        <w:rPr>
          <w:rFonts w:ascii="Times New Roman" w:hAnsi="Times New Roman" w:cs="Times New Roman"/>
          <w:b/>
          <w:sz w:val="24"/>
          <w:szCs w:val="24"/>
        </w:rPr>
        <w:t>.</w:t>
      </w:r>
    </w:p>
    <w:p w14:paraId="30A3F8A0" w14:textId="24A6B9EC" w:rsidR="00637AA9" w:rsidRPr="00B11E0F" w:rsidRDefault="00637AA9" w:rsidP="00B11E0F">
      <w:pPr>
        <w:pStyle w:val="ListeParagraf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B11E0F">
        <w:rPr>
          <w:rFonts w:ascii="Times New Roman" w:hAnsi="Times New Roman" w:cs="Times New Roman"/>
          <w:b/>
          <w:sz w:val="24"/>
          <w:szCs w:val="24"/>
        </w:rPr>
        <w:t xml:space="preserve">Her bir bankayı birbiriyle ve </w:t>
      </w:r>
      <w:r w:rsidR="00856D74" w:rsidRPr="00B11E0F">
        <w:rPr>
          <w:rFonts w:ascii="Times New Roman" w:hAnsi="Times New Roman" w:cs="Times New Roman"/>
          <w:b/>
          <w:sz w:val="24"/>
          <w:szCs w:val="24"/>
        </w:rPr>
        <w:t xml:space="preserve">Türk bankacılık sistemi ile </w:t>
      </w:r>
      <w:r w:rsidR="0073156C">
        <w:rPr>
          <w:rFonts w:ascii="Times New Roman" w:hAnsi="Times New Roman" w:cs="Times New Roman"/>
          <w:b/>
          <w:sz w:val="24"/>
          <w:szCs w:val="24"/>
        </w:rPr>
        <w:t>2022</w:t>
      </w:r>
      <w:r w:rsidRPr="00B11E0F">
        <w:rPr>
          <w:rFonts w:ascii="Times New Roman" w:hAnsi="Times New Roman" w:cs="Times New Roman"/>
          <w:b/>
          <w:sz w:val="24"/>
          <w:szCs w:val="24"/>
        </w:rPr>
        <w:t xml:space="preserve"> Aralık dönemi itibariyle karşılaştırın.</w:t>
      </w:r>
    </w:p>
    <w:p w14:paraId="1D85DF14" w14:textId="77777777" w:rsidR="00637AA9" w:rsidRPr="000F3CE8" w:rsidRDefault="00637AA9" w:rsidP="00637AA9">
      <w:pPr>
        <w:pStyle w:val="ListeParagraf"/>
        <w:spacing w:line="240" w:lineRule="auto"/>
        <w:rPr>
          <w:b/>
        </w:rPr>
      </w:pPr>
    </w:p>
    <w:sectPr w:rsidR="00637AA9" w:rsidRPr="000F3CE8" w:rsidSect="006A328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85247"/>
    <w:multiLevelType w:val="hybridMultilevel"/>
    <w:tmpl w:val="17DE25C0"/>
    <w:lvl w:ilvl="0" w:tplc="CB0C31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57198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DawMDA3MrE0MTZQ0lEKTi0uzszPAykwrAUAST5R+CwAAAA="/>
  </w:docVars>
  <w:rsids>
    <w:rsidRoot w:val="00A003E0"/>
    <w:rsid w:val="000F3CE8"/>
    <w:rsid w:val="002A4830"/>
    <w:rsid w:val="00380F9C"/>
    <w:rsid w:val="003B67D9"/>
    <w:rsid w:val="004D56C3"/>
    <w:rsid w:val="005A0C73"/>
    <w:rsid w:val="00637AA9"/>
    <w:rsid w:val="006A328F"/>
    <w:rsid w:val="006B0478"/>
    <w:rsid w:val="0073156C"/>
    <w:rsid w:val="00856D74"/>
    <w:rsid w:val="009131F2"/>
    <w:rsid w:val="009F5146"/>
    <w:rsid w:val="00A003E0"/>
    <w:rsid w:val="00A948E8"/>
    <w:rsid w:val="00B11E0F"/>
    <w:rsid w:val="00CA7B0F"/>
    <w:rsid w:val="00CC21DC"/>
    <w:rsid w:val="00E942B6"/>
    <w:rsid w:val="00EC73C1"/>
    <w:rsid w:val="00F15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72EC8C"/>
  <w15:docId w15:val="{F8E54FE3-10E4-461E-87B1-3B9033DD3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28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A003E0"/>
    <w:rPr>
      <w:color w:val="0000FF" w:themeColor="hyperlink"/>
      <w:u w:val="single"/>
    </w:rPr>
  </w:style>
  <w:style w:type="paragraph" w:styleId="ListeParagraf">
    <w:name w:val="List Paragraph"/>
    <w:basedOn w:val="Normal"/>
    <w:uiPriority w:val="34"/>
    <w:qFormat/>
    <w:rsid w:val="00CC21DC"/>
    <w:pPr>
      <w:ind w:left="720"/>
      <w:contextualSpacing/>
    </w:pPr>
  </w:style>
  <w:style w:type="character" w:styleId="zlenenKpr">
    <w:name w:val="FollowedHyperlink"/>
    <w:basedOn w:val="VarsaylanParagrafYazTipi"/>
    <w:uiPriority w:val="99"/>
    <w:semiHidden/>
    <w:unhideWhenUsed/>
    <w:rsid w:val="00B11E0F"/>
    <w:rPr>
      <w:color w:val="800080" w:themeColor="followed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7315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bb.org.tr/Content/Upload/Dokuman/8969/Bankalarimiz_2022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üneyt</dc:creator>
  <cp:lastModifiedBy>Savaş Savaş</cp:lastModifiedBy>
  <cp:revision>5</cp:revision>
  <cp:lastPrinted>2014-12-11T08:53:00Z</cp:lastPrinted>
  <dcterms:created xsi:type="dcterms:W3CDTF">2023-12-13T18:26:00Z</dcterms:created>
  <dcterms:modified xsi:type="dcterms:W3CDTF">2023-12-14T14:26:00Z</dcterms:modified>
</cp:coreProperties>
</file>